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0A9E9" w14:textId="3A118A09" w:rsidR="00785A40" w:rsidRPr="008D3307" w:rsidRDefault="31D37746" w:rsidP="00785A40">
      <w:pPr>
        <w:jc w:val="center"/>
        <w:rPr>
          <w:rStyle w:val="eop"/>
          <w:rFonts w:ascii="Arial" w:hAnsi="Arial" w:cs="Arial"/>
          <w:b/>
          <w:bCs/>
        </w:rPr>
      </w:pPr>
      <w:r w:rsidRPr="008D3307">
        <w:rPr>
          <w:rStyle w:val="eop"/>
          <w:rFonts w:ascii="Arial" w:hAnsi="Arial" w:cs="Arial"/>
          <w:b/>
          <w:bCs/>
        </w:rPr>
        <w:t xml:space="preserve">FIRST REVISED </w:t>
      </w:r>
      <w:r w:rsidR="00785A40" w:rsidRPr="008D3307">
        <w:rPr>
          <w:rStyle w:val="eop"/>
          <w:rFonts w:ascii="Arial" w:hAnsi="Arial" w:cs="Arial"/>
          <w:b/>
          <w:bCs/>
        </w:rPr>
        <w:t>NOTICE OF PROPOSED AWARDS</w:t>
      </w:r>
    </w:p>
    <w:p w14:paraId="73F40D1B" w14:textId="27A8F376" w:rsidR="00785A40" w:rsidRPr="008D3307" w:rsidRDefault="00785A40" w:rsidP="00785A40">
      <w:pPr>
        <w:jc w:val="center"/>
        <w:rPr>
          <w:rStyle w:val="eop"/>
          <w:rFonts w:ascii="Arial" w:hAnsi="Arial" w:cs="Arial"/>
          <w:b/>
          <w:bCs/>
        </w:rPr>
      </w:pPr>
      <w:r w:rsidRPr="008D3307">
        <w:rPr>
          <w:rStyle w:val="eop"/>
          <w:rFonts w:ascii="Arial" w:hAnsi="Arial" w:cs="Arial"/>
          <w:b/>
          <w:bCs/>
        </w:rPr>
        <w:t>Clean Transportation Program</w:t>
      </w:r>
    </w:p>
    <w:p w14:paraId="26A5E526" w14:textId="049DBFD4" w:rsidR="00785A40" w:rsidRPr="008D3307" w:rsidRDefault="00785A40" w:rsidP="00785A40">
      <w:pPr>
        <w:jc w:val="center"/>
        <w:rPr>
          <w:rStyle w:val="eop"/>
          <w:rFonts w:ascii="Arial" w:hAnsi="Arial" w:cs="Arial"/>
          <w:b/>
          <w:bCs/>
        </w:rPr>
      </w:pPr>
      <w:r w:rsidRPr="008D3307">
        <w:rPr>
          <w:rStyle w:val="eop"/>
          <w:rFonts w:ascii="Arial" w:hAnsi="Arial" w:cs="Arial"/>
          <w:b/>
          <w:bCs/>
        </w:rPr>
        <w:t>Grant Solicitation GFO-</w:t>
      </w:r>
      <w:r w:rsidR="3D3D9770" w:rsidRPr="008D3307">
        <w:rPr>
          <w:rStyle w:val="eop"/>
          <w:rFonts w:ascii="Arial" w:hAnsi="Arial" w:cs="Arial"/>
          <w:b/>
          <w:bCs/>
        </w:rPr>
        <w:t>23-603</w:t>
      </w:r>
    </w:p>
    <w:p w14:paraId="3EDC87E2" w14:textId="107FD08D" w:rsidR="3D3D9770" w:rsidRPr="008D3307" w:rsidRDefault="3D3D9770" w:rsidP="584B50CF">
      <w:pPr>
        <w:jc w:val="center"/>
        <w:rPr>
          <w:rStyle w:val="eop"/>
          <w:rFonts w:ascii="Arial" w:hAnsi="Arial" w:cs="Arial"/>
          <w:b/>
          <w:bCs/>
        </w:rPr>
      </w:pPr>
      <w:r w:rsidRPr="008D3307">
        <w:rPr>
          <w:rStyle w:val="eop"/>
          <w:rFonts w:ascii="Arial" w:hAnsi="Arial" w:cs="Arial"/>
          <w:b/>
          <w:bCs/>
        </w:rPr>
        <w:t>Implementation of Medium- and Heavy-Duty Zero-Emission Vehicle Infrastructure Blueprints</w:t>
      </w:r>
    </w:p>
    <w:p w14:paraId="5ED3EFFE" w14:textId="3B233D72" w:rsidR="00785A40" w:rsidRPr="008D3307" w:rsidRDefault="00B0080D" w:rsidP="00785A40">
      <w:pPr>
        <w:jc w:val="center"/>
        <w:rPr>
          <w:rStyle w:val="eop"/>
          <w:rFonts w:ascii="Arial" w:hAnsi="Arial" w:cs="Arial"/>
          <w:b/>
          <w:bCs/>
        </w:rPr>
      </w:pPr>
      <w:r w:rsidRPr="008D3307">
        <w:rPr>
          <w:rStyle w:val="eop"/>
          <w:rFonts w:ascii="Arial" w:hAnsi="Arial" w:cs="Arial"/>
          <w:b/>
          <w:bCs/>
        </w:rPr>
        <w:t xml:space="preserve">April </w:t>
      </w:r>
      <w:r w:rsidR="00466226">
        <w:rPr>
          <w:rStyle w:val="eop"/>
          <w:rFonts w:ascii="Arial" w:hAnsi="Arial" w:cs="Arial"/>
          <w:b/>
          <w:bCs/>
        </w:rPr>
        <w:t>25</w:t>
      </w:r>
      <w:r w:rsidR="41927427" w:rsidRPr="008D3307">
        <w:rPr>
          <w:rStyle w:val="eop"/>
          <w:rFonts w:ascii="Arial" w:hAnsi="Arial" w:cs="Arial"/>
          <w:b/>
          <w:bCs/>
        </w:rPr>
        <w:t>,</w:t>
      </w:r>
      <w:r w:rsidR="4B05D452" w:rsidRPr="008D3307">
        <w:rPr>
          <w:rStyle w:val="eop"/>
          <w:rFonts w:ascii="Arial" w:hAnsi="Arial" w:cs="Arial"/>
          <w:b/>
          <w:bCs/>
        </w:rPr>
        <w:t xml:space="preserve"> </w:t>
      </w:r>
      <w:r w:rsidR="00785A40" w:rsidRPr="008D3307">
        <w:rPr>
          <w:rStyle w:val="eop"/>
          <w:rFonts w:ascii="Arial" w:hAnsi="Arial" w:cs="Arial"/>
          <w:b/>
          <w:bCs/>
        </w:rPr>
        <w:t>20</w:t>
      </w:r>
      <w:r w:rsidR="79D84D23" w:rsidRPr="008D3307">
        <w:rPr>
          <w:rStyle w:val="eop"/>
          <w:rFonts w:ascii="Arial" w:hAnsi="Arial" w:cs="Arial"/>
          <w:b/>
          <w:bCs/>
        </w:rPr>
        <w:t>24</w:t>
      </w:r>
    </w:p>
    <w:p w14:paraId="779B21A6" w14:textId="77777777" w:rsidR="0053450D" w:rsidRPr="009343EC" w:rsidRDefault="0053450D" w:rsidP="00785A40">
      <w:pPr>
        <w:jc w:val="center"/>
        <w:rPr>
          <w:rStyle w:val="eop"/>
          <w:rFonts w:ascii="Arial" w:hAnsi="Arial" w:cs="Arial"/>
        </w:rPr>
      </w:pPr>
    </w:p>
    <w:p w14:paraId="278E877E" w14:textId="4B9B922A" w:rsidR="0053450D" w:rsidRPr="00136327" w:rsidRDefault="0053450D" w:rsidP="0053450D">
      <w:pPr>
        <w:rPr>
          <w:rStyle w:val="eop"/>
          <w:rFonts w:ascii="Arial" w:hAnsi="Arial" w:cs="Arial"/>
        </w:rPr>
      </w:pPr>
      <w:r w:rsidRPr="584B50CF">
        <w:rPr>
          <w:rStyle w:val="eop"/>
          <w:rFonts w:ascii="Arial" w:hAnsi="Arial" w:cs="Arial"/>
        </w:rPr>
        <w:t xml:space="preserve">On </w:t>
      </w:r>
      <w:r w:rsidR="00136327" w:rsidRPr="00136327">
        <w:rPr>
          <w:rStyle w:val="eop"/>
          <w:rFonts w:ascii="Arial" w:hAnsi="Arial" w:cs="Arial"/>
        </w:rPr>
        <w:t>September 19, 2023</w:t>
      </w:r>
      <w:r w:rsidRPr="00136327">
        <w:rPr>
          <w:rStyle w:val="eop"/>
          <w:rFonts w:ascii="Arial" w:hAnsi="Arial" w:cs="Arial"/>
        </w:rPr>
        <w:t>, the California Energy Commission (CEC) released a Grant Funding Opportunity titled “</w:t>
      </w:r>
      <w:r w:rsidR="53485B7A" w:rsidRPr="00136327">
        <w:rPr>
          <w:rStyle w:val="eop"/>
          <w:rFonts w:ascii="Arial" w:hAnsi="Arial" w:cs="Arial"/>
        </w:rPr>
        <w:t>Implementation of Medium-</w:t>
      </w:r>
      <w:r w:rsidR="00D435FF">
        <w:rPr>
          <w:rStyle w:val="eop"/>
          <w:rFonts w:ascii="Arial" w:hAnsi="Arial" w:cs="Arial"/>
        </w:rPr>
        <w:t xml:space="preserve"> </w:t>
      </w:r>
      <w:r w:rsidR="53485B7A" w:rsidRPr="00136327">
        <w:rPr>
          <w:rStyle w:val="eop"/>
          <w:rFonts w:ascii="Arial" w:hAnsi="Arial" w:cs="Arial"/>
        </w:rPr>
        <w:t>and Heavy-Duty Zero-Emission Vehicle Infrastructure Blueprints</w:t>
      </w:r>
      <w:r w:rsidRPr="00136327">
        <w:rPr>
          <w:rStyle w:val="eop"/>
          <w:rFonts w:ascii="Arial" w:hAnsi="Arial" w:cs="Arial"/>
        </w:rPr>
        <w:t>.” This competitive grant solicitation was an offer to fund projects tha</w:t>
      </w:r>
      <w:r w:rsidR="1E363B52" w:rsidRPr="00136327">
        <w:rPr>
          <w:rStyle w:val="eop"/>
          <w:rFonts w:ascii="Arial" w:hAnsi="Arial" w:cs="Arial"/>
        </w:rPr>
        <w:t>t will implement</w:t>
      </w:r>
      <w:r w:rsidR="00DF206A">
        <w:rPr>
          <w:rStyle w:val="eop"/>
          <w:rFonts w:ascii="Arial" w:hAnsi="Arial" w:cs="Arial"/>
        </w:rPr>
        <w:t xml:space="preserve"> the</w:t>
      </w:r>
      <w:r w:rsidR="1E363B52" w:rsidRPr="00136327">
        <w:rPr>
          <w:rStyle w:val="eop"/>
          <w:rFonts w:ascii="Arial" w:hAnsi="Arial" w:cs="Arial"/>
        </w:rPr>
        <w:t xml:space="preserve"> zero-emission vehicle charging and/o</w:t>
      </w:r>
      <w:r w:rsidR="5BD9EC9D" w:rsidRPr="00136327">
        <w:rPr>
          <w:rStyle w:val="eop"/>
          <w:rFonts w:ascii="Arial" w:hAnsi="Arial" w:cs="Arial"/>
        </w:rPr>
        <w:t>r</w:t>
      </w:r>
      <w:r w:rsidR="1E363B52" w:rsidRPr="00136327">
        <w:rPr>
          <w:rStyle w:val="eop"/>
          <w:rFonts w:ascii="Arial" w:hAnsi="Arial" w:cs="Arial"/>
        </w:rPr>
        <w:t xml:space="preserve"> hydrogen infras</w:t>
      </w:r>
      <w:r w:rsidR="3DE294D3" w:rsidRPr="00136327">
        <w:rPr>
          <w:rStyle w:val="eop"/>
          <w:rFonts w:ascii="Arial" w:hAnsi="Arial" w:cs="Arial"/>
        </w:rPr>
        <w:t>tructure projects developed and identified in the final</w:t>
      </w:r>
      <w:r w:rsidR="00DE5F7A">
        <w:rPr>
          <w:rStyle w:val="eop"/>
          <w:rFonts w:ascii="Arial" w:hAnsi="Arial" w:cs="Arial"/>
        </w:rPr>
        <w:t xml:space="preserve"> and CEC-approved</w:t>
      </w:r>
      <w:r w:rsidR="3DE294D3" w:rsidRPr="00136327">
        <w:rPr>
          <w:rStyle w:val="eop"/>
          <w:rFonts w:ascii="Arial" w:hAnsi="Arial" w:cs="Arial"/>
        </w:rPr>
        <w:t xml:space="preserve"> blueprint planning documents resulting from GFO-20-601, “Blueprints for Medium-and Heavy-Duty (MDHD)</w:t>
      </w:r>
      <w:r w:rsidR="3E66C6F5" w:rsidRPr="00136327">
        <w:rPr>
          <w:rStyle w:val="eop"/>
          <w:rFonts w:ascii="Arial" w:hAnsi="Arial" w:cs="Arial"/>
        </w:rPr>
        <w:t xml:space="preserve"> Zero-Emission Vehicle Infrastructure.”</w:t>
      </w:r>
    </w:p>
    <w:p w14:paraId="76022006" w14:textId="77777777" w:rsidR="006D03E0" w:rsidRPr="00136327" w:rsidRDefault="006D03E0" w:rsidP="0053450D">
      <w:pPr>
        <w:rPr>
          <w:rStyle w:val="eop"/>
          <w:rFonts w:ascii="Arial" w:hAnsi="Arial" w:cs="Arial"/>
        </w:rPr>
      </w:pPr>
    </w:p>
    <w:p w14:paraId="1926E8E2" w14:textId="44162936" w:rsidR="006D03E0" w:rsidRPr="00136327" w:rsidRDefault="006D03E0" w:rsidP="0053450D">
      <w:pPr>
        <w:rPr>
          <w:rStyle w:val="eop"/>
          <w:rFonts w:ascii="Arial" w:hAnsi="Arial" w:cs="Arial"/>
        </w:rPr>
      </w:pPr>
      <w:r w:rsidRPr="46233C90">
        <w:rPr>
          <w:rStyle w:val="eop"/>
          <w:rFonts w:ascii="Arial" w:hAnsi="Arial" w:cs="Arial"/>
        </w:rPr>
        <w:t>The grant solicitation announced the availability of up to $</w:t>
      </w:r>
      <w:r w:rsidR="4D65F738" w:rsidRPr="46233C90">
        <w:rPr>
          <w:rStyle w:val="eop"/>
          <w:rFonts w:ascii="Arial" w:hAnsi="Arial" w:cs="Arial"/>
        </w:rPr>
        <w:t>20</w:t>
      </w:r>
      <w:r w:rsidRPr="46233C90">
        <w:rPr>
          <w:rStyle w:val="eop"/>
          <w:rFonts w:ascii="Arial" w:hAnsi="Arial" w:cs="Arial"/>
        </w:rPr>
        <w:t xml:space="preserve"> million to fund agreements </w:t>
      </w:r>
      <w:r w:rsidR="00261EF9" w:rsidRPr="46233C90">
        <w:rPr>
          <w:rStyle w:val="eop"/>
          <w:rFonts w:ascii="Arial" w:hAnsi="Arial" w:cs="Arial"/>
        </w:rPr>
        <w:t xml:space="preserve">between two </w:t>
      </w:r>
      <w:r w:rsidR="00A47C24" w:rsidRPr="46233C90">
        <w:rPr>
          <w:rStyle w:val="eop"/>
          <w:rFonts w:ascii="Arial" w:hAnsi="Arial" w:cs="Arial"/>
        </w:rPr>
        <w:t>Project G</w:t>
      </w:r>
      <w:r w:rsidR="00261EF9" w:rsidRPr="46233C90">
        <w:rPr>
          <w:rStyle w:val="eop"/>
          <w:rFonts w:ascii="Arial" w:hAnsi="Arial" w:cs="Arial"/>
        </w:rPr>
        <w:t>roups: Group 1</w:t>
      </w:r>
      <w:r w:rsidR="00924FD9" w:rsidRPr="46233C90">
        <w:rPr>
          <w:rStyle w:val="eop"/>
          <w:rFonts w:ascii="Arial" w:hAnsi="Arial" w:cs="Arial"/>
        </w:rPr>
        <w:t xml:space="preserve"> </w:t>
      </w:r>
      <w:r w:rsidR="00924FD9" w:rsidRPr="46233C90">
        <w:rPr>
          <w:rStyle w:val="normaltextrun"/>
          <w:rFonts w:ascii="Arial" w:hAnsi="Arial" w:cs="Arial"/>
          <w:color w:val="000000" w:themeColor="text1"/>
        </w:rPr>
        <w:t>Charging Infrastructure for MDHD Zero-Emission Vehicles</w:t>
      </w:r>
      <w:r w:rsidR="00924FD9" w:rsidRPr="46233C90">
        <w:rPr>
          <w:rStyle w:val="eop"/>
          <w:rFonts w:ascii="Arial" w:hAnsi="Arial" w:cs="Arial"/>
        </w:rPr>
        <w:t xml:space="preserve"> and Group 2: </w:t>
      </w:r>
      <w:r w:rsidR="00882B33" w:rsidRPr="46233C90">
        <w:rPr>
          <w:rStyle w:val="normaltextrun"/>
          <w:rFonts w:ascii="Arial" w:hAnsi="Arial" w:cs="Arial"/>
          <w:color w:val="000000" w:themeColor="text1"/>
        </w:rPr>
        <w:t>Hydrogen Refueling Infrastructure for MDHD Zero-Emission Vehicles</w:t>
      </w:r>
      <w:r w:rsidR="00AC2942" w:rsidRPr="46233C90">
        <w:rPr>
          <w:rStyle w:val="normaltextrun"/>
          <w:rFonts w:ascii="Arial" w:hAnsi="Arial" w:cs="Arial"/>
          <w:color w:val="000000" w:themeColor="text1"/>
        </w:rPr>
        <w:t>,</w:t>
      </w:r>
      <w:r w:rsidR="00882B33" w:rsidRPr="46233C90">
        <w:rPr>
          <w:rStyle w:val="eop"/>
          <w:rFonts w:ascii="Arial" w:hAnsi="Arial" w:cs="Arial"/>
        </w:rPr>
        <w:t xml:space="preserve"> </w:t>
      </w:r>
      <w:r w:rsidRPr="46233C90">
        <w:rPr>
          <w:rStyle w:val="eop"/>
          <w:rFonts w:ascii="Arial" w:hAnsi="Arial" w:cs="Arial"/>
        </w:rPr>
        <w:t>resulting from this solicitation and that the CEC, at its sole discretion, reserves the right to increase or reduce the amount of funds available under this solicitation.</w:t>
      </w:r>
      <w:r w:rsidR="00E76970" w:rsidRPr="46233C90">
        <w:rPr>
          <w:rStyle w:val="eop"/>
          <w:rFonts w:ascii="Arial" w:hAnsi="Arial" w:cs="Arial"/>
        </w:rPr>
        <w:t xml:space="preserve"> </w:t>
      </w:r>
      <w:r w:rsidR="54550188" w:rsidRPr="46233C90">
        <w:rPr>
          <w:rStyle w:val="eop"/>
          <w:rFonts w:ascii="Arial" w:hAnsi="Arial" w:cs="Arial"/>
        </w:rPr>
        <w:t xml:space="preserve">On February </w:t>
      </w:r>
      <w:r w:rsidR="00B939B1">
        <w:rPr>
          <w:rStyle w:val="eop"/>
          <w:rFonts w:ascii="Arial" w:hAnsi="Arial" w:cs="Arial"/>
        </w:rPr>
        <w:t>12</w:t>
      </w:r>
      <w:r w:rsidR="54550188" w:rsidRPr="46233C90">
        <w:rPr>
          <w:rStyle w:val="eop"/>
          <w:rFonts w:ascii="Arial" w:hAnsi="Arial" w:cs="Arial"/>
        </w:rPr>
        <w:t>,</w:t>
      </w:r>
      <w:r w:rsidR="00CB3A44">
        <w:rPr>
          <w:rStyle w:val="eop"/>
          <w:rFonts w:ascii="Arial" w:hAnsi="Arial" w:cs="Arial"/>
        </w:rPr>
        <w:t xml:space="preserve"> </w:t>
      </w:r>
      <w:r w:rsidR="54550188" w:rsidRPr="46233C90">
        <w:rPr>
          <w:rStyle w:val="eop"/>
          <w:rFonts w:ascii="Arial" w:hAnsi="Arial" w:cs="Arial"/>
        </w:rPr>
        <w:t xml:space="preserve">2024, a Notice of Proposed </w:t>
      </w:r>
      <w:r w:rsidR="252545A2" w:rsidRPr="46233C90">
        <w:rPr>
          <w:rStyle w:val="eop"/>
          <w:rFonts w:ascii="Arial" w:hAnsi="Arial" w:cs="Arial"/>
        </w:rPr>
        <w:t>Awards was released, and</w:t>
      </w:r>
      <w:r w:rsidR="54550188" w:rsidRPr="46233C90">
        <w:rPr>
          <w:rStyle w:val="eop"/>
          <w:rFonts w:ascii="Arial" w:hAnsi="Arial" w:cs="Arial"/>
        </w:rPr>
        <w:t xml:space="preserve"> </w:t>
      </w:r>
      <w:r w:rsidR="239C82EC" w:rsidRPr="46233C90">
        <w:rPr>
          <w:rStyle w:val="eop"/>
          <w:rFonts w:ascii="Arial" w:hAnsi="Arial" w:cs="Arial"/>
        </w:rPr>
        <w:t>the CEC pr</w:t>
      </w:r>
      <w:r w:rsidR="195ECE0F" w:rsidRPr="46233C90">
        <w:rPr>
          <w:rStyle w:val="eop"/>
          <w:rFonts w:ascii="Arial" w:hAnsi="Arial" w:cs="Arial"/>
        </w:rPr>
        <w:t>o</w:t>
      </w:r>
      <w:r w:rsidR="239C82EC" w:rsidRPr="46233C90">
        <w:rPr>
          <w:rStyle w:val="eop"/>
          <w:rFonts w:ascii="Arial" w:hAnsi="Arial" w:cs="Arial"/>
        </w:rPr>
        <w:t>posed to award a total of $24,999,714</w:t>
      </w:r>
      <w:r w:rsidR="7033D4AF" w:rsidRPr="46233C90">
        <w:rPr>
          <w:rStyle w:val="eop"/>
          <w:rFonts w:ascii="Arial" w:hAnsi="Arial" w:cs="Arial"/>
        </w:rPr>
        <w:t xml:space="preserve">. </w:t>
      </w:r>
      <w:r w:rsidRPr="46233C90">
        <w:rPr>
          <w:rStyle w:val="eop"/>
          <w:rFonts w:ascii="Arial" w:hAnsi="Arial" w:cs="Arial"/>
        </w:rPr>
        <w:t>T</w:t>
      </w:r>
      <w:r w:rsidR="00E76970" w:rsidRPr="46233C90">
        <w:rPr>
          <w:rStyle w:val="eop"/>
          <w:rFonts w:ascii="Arial" w:hAnsi="Arial" w:cs="Arial"/>
        </w:rPr>
        <w:t xml:space="preserve">he </w:t>
      </w:r>
      <w:r w:rsidR="39D84856" w:rsidRPr="46233C90">
        <w:rPr>
          <w:rStyle w:val="eop"/>
          <w:rFonts w:ascii="Arial" w:hAnsi="Arial" w:cs="Arial"/>
        </w:rPr>
        <w:t>highest ranked</w:t>
      </w:r>
      <w:r w:rsidR="00E76970" w:rsidRPr="46233C90">
        <w:rPr>
          <w:rStyle w:val="eop"/>
          <w:rFonts w:ascii="Arial" w:hAnsi="Arial" w:cs="Arial"/>
        </w:rPr>
        <w:t xml:space="preserve"> </w:t>
      </w:r>
      <w:r w:rsidR="00A47C24" w:rsidRPr="46233C90">
        <w:rPr>
          <w:rStyle w:val="eop"/>
          <w:rFonts w:ascii="Arial" w:hAnsi="Arial" w:cs="Arial"/>
        </w:rPr>
        <w:t xml:space="preserve">proposal from each </w:t>
      </w:r>
      <w:r w:rsidR="007E0D19" w:rsidRPr="46233C90">
        <w:rPr>
          <w:rStyle w:val="eop"/>
          <w:rFonts w:ascii="Arial" w:hAnsi="Arial" w:cs="Arial"/>
        </w:rPr>
        <w:t>Project G</w:t>
      </w:r>
      <w:r w:rsidR="00A47C24" w:rsidRPr="46233C90">
        <w:rPr>
          <w:rStyle w:val="eop"/>
          <w:rFonts w:ascii="Arial" w:hAnsi="Arial" w:cs="Arial"/>
        </w:rPr>
        <w:t xml:space="preserve">roup </w:t>
      </w:r>
      <w:r w:rsidR="602FD558" w:rsidRPr="46233C90">
        <w:rPr>
          <w:rStyle w:val="eop"/>
          <w:rFonts w:ascii="Arial" w:hAnsi="Arial" w:cs="Arial"/>
        </w:rPr>
        <w:t>was</w:t>
      </w:r>
      <w:r w:rsidR="007E0D19" w:rsidRPr="46233C90">
        <w:rPr>
          <w:rStyle w:val="eop"/>
          <w:rFonts w:ascii="Arial" w:hAnsi="Arial" w:cs="Arial"/>
        </w:rPr>
        <w:t xml:space="preserve"> recommended for funding </w:t>
      </w:r>
      <w:r w:rsidR="000E0FCB" w:rsidRPr="46233C90">
        <w:rPr>
          <w:rStyle w:val="eop"/>
          <w:rFonts w:ascii="Arial" w:hAnsi="Arial" w:cs="Arial"/>
        </w:rPr>
        <w:t>followed by the next highest-ranking project achieving at least the minimum passing score, regardless of Project Group.</w:t>
      </w:r>
    </w:p>
    <w:p w14:paraId="2EA1B1CB" w14:textId="77777777" w:rsidR="006D03E0" w:rsidRPr="00136327" w:rsidRDefault="006D03E0" w:rsidP="0053450D">
      <w:pPr>
        <w:rPr>
          <w:rStyle w:val="eop"/>
          <w:rFonts w:ascii="Arial" w:hAnsi="Arial" w:cs="Arial"/>
        </w:rPr>
      </w:pPr>
    </w:p>
    <w:p w14:paraId="3C1A6584" w14:textId="6A4174AF" w:rsidR="006D03E0" w:rsidRPr="00B76458" w:rsidRDefault="006D03E0" w:rsidP="1AF5AA82">
      <w:pPr>
        <w:rPr>
          <w:rFonts w:ascii="Arial" w:eastAsia="Arial" w:hAnsi="Arial" w:cs="Arial"/>
        </w:rPr>
      </w:pPr>
      <w:r w:rsidRPr="46233C90">
        <w:rPr>
          <w:rStyle w:val="eop"/>
          <w:rFonts w:ascii="Arial" w:hAnsi="Arial" w:cs="Arial"/>
        </w:rPr>
        <w:t xml:space="preserve">The attached table </w:t>
      </w:r>
      <w:r w:rsidR="70132579" w:rsidRPr="46233C90">
        <w:rPr>
          <w:rStyle w:val="eop"/>
          <w:rFonts w:ascii="Arial" w:hAnsi="Arial" w:cs="Arial"/>
        </w:rPr>
        <w:t xml:space="preserve">identifies </w:t>
      </w:r>
      <w:r w:rsidR="37C69D92" w:rsidRPr="46233C90">
        <w:rPr>
          <w:rStyle w:val="eop"/>
          <w:rFonts w:ascii="Arial" w:hAnsi="Arial" w:cs="Arial"/>
        </w:rPr>
        <w:t>the score for</w:t>
      </w:r>
      <w:r w:rsidR="00AA275D" w:rsidRPr="527AECEE">
        <w:rPr>
          <w:rStyle w:val="eop"/>
          <w:rFonts w:ascii="Arial" w:hAnsi="Arial" w:cs="Arial"/>
        </w:rPr>
        <w:t xml:space="preserve"> </w:t>
      </w:r>
      <w:r w:rsidR="009617FE">
        <w:rPr>
          <w:rFonts w:ascii="Arial" w:eastAsia="Tahoma" w:hAnsi="Arial" w:cs="Arial"/>
          <w:color w:val="000000" w:themeColor="text1"/>
        </w:rPr>
        <w:t>a</w:t>
      </w:r>
      <w:r w:rsidR="770839CC" w:rsidRPr="46233C90">
        <w:rPr>
          <w:rFonts w:ascii="Arial" w:eastAsia="Tahoma" w:hAnsi="Arial" w:cs="Arial"/>
          <w:color w:val="000000" w:themeColor="text1"/>
        </w:rPr>
        <w:t>pplica</w:t>
      </w:r>
      <w:r w:rsidR="009617FE">
        <w:rPr>
          <w:rFonts w:ascii="Arial" w:eastAsia="Tahoma" w:hAnsi="Arial" w:cs="Arial"/>
          <w:color w:val="000000" w:themeColor="text1"/>
        </w:rPr>
        <w:t>tion</w:t>
      </w:r>
      <w:r w:rsidR="00AA275D" w:rsidRPr="527AECEE">
        <w:rPr>
          <w:rFonts w:ascii="Arial" w:eastAsia="Tahoma" w:hAnsi="Arial" w:cs="Arial"/>
          <w:color w:val="000000" w:themeColor="text1"/>
        </w:rPr>
        <w:t xml:space="preserve"> </w:t>
      </w:r>
      <w:r w:rsidR="009608B6" w:rsidRPr="527AECEE">
        <w:rPr>
          <w:rFonts w:ascii="Arial" w:eastAsia="Tahoma" w:hAnsi="Arial" w:cs="Arial"/>
          <w:color w:val="000000" w:themeColor="text1"/>
        </w:rPr>
        <w:t>#</w:t>
      </w:r>
      <w:r w:rsidR="00465AED" w:rsidRPr="527AECEE">
        <w:rPr>
          <w:rFonts w:ascii="Arial" w:eastAsia="Tahoma" w:hAnsi="Arial" w:cs="Arial"/>
          <w:color w:val="000000" w:themeColor="text1"/>
        </w:rPr>
        <w:t xml:space="preserve">5 </w:t>
      </w:r>
      <w:r w:rsidR="009617FE">
        <w:rPr>
          <w:rFonts w:ascii="Arial" w:eastAsia="Tahoma" w:hAnsi="Arial" w:cs="Arial"/>
          <w:color w:val="000000" w:themeColor="text1"/>
        </w:rPr>
        <w:t>that</w:t>
      </w:r>
      <w:r w:rsidR="2A374D5F" w:rsidRPr="527AECEE">
        <w:rPr>
          <w:rFonts w:ascii="Arial" w:eastAsia="Tahoma" w:hAnsi="Arial" w:cs="Arial"/>
          <w:color w:val="000000" w:themeColor="text1"/>
        </w:rPr>
        <w:t xml:space="preserve"> </w:t>
      </w:r>
      <w:r w:rsidR="00615C9B" w:rsidRPr="527AECEE">
        <w:rPr>
          <w:rFonts w:ascii="Arial" w:eastAsia="Tahoma" w:hAnsi="Arial" w:cs="Arial"/>
          <w:color w:val="000000" w:themeColor="text1"/>
        </w:rPr>
        <w:t>was</w:t>
      </w:r>
      <w:r w:rsidR="770839CC" w:rsidRPr="46233C90">
        <w:rPr>
          <w:rFonts w:ascii="Arial" w:eastAsia="Tahoma" w:hAnsi="Arial" w:cs="Arial"/>
          <w:color w:val="000000" w:themeColor="text1"/>
        </w:rPr>
        <w:t xml:space="preserve"> initially disqualified. The application has been</w:t>
      </w:r>
      <w:r w:rsidR="001E19F3">
        <w:rPr>
          <w:rFonts w:ascii="Arial" w:eastAsia="Tahoma" w:hAnsi="Arial" w:cs="Arial"/>
          <w:color w:val="000000" w:themeColor="text1"/>
        </w:rPr>
        <w:t xml:space="preserve"> </w:t>
      </w:r>
      <w:r w:rsidR="770839CC" w:rsidRPr="46233C90">
        <w:rPr>
          <w:rFonts w:ascii="Arial" w:eastAsia="Tahoma" w:hAnsi="Arial" w:cs="Arial"/>
          <w:color w:val="000000" w:themeColor="text1"/>
        </w:rPr>
        <w:t xml:space="preserve">evaluated by the </w:t>
      </w:r>
      <w:r w:rsidR="00430151">
        <w:rPr>
          <w:rFonts w:ascii="Arial" w:eastAsia="Tahoma" w:hAnsi="Arial" w:cs="Arial"/>
          <w:color w:val="000000" w:themeColor="text1"/>
        </w:rPr>
        <w:t>Evaluat</w:t>
      </w:r>
      <w:r w:rsidR="008C3CE8">
        <w:rPr>
          <w:rFonts w:ascii="Arial" w:eastAsia="Tahoma" w:hAnsi="Arial" w:cs="Arial"/>
          <w:color w:val="000000" w:themeColor="text1"/>
        </w:rPr>
        <w:t>ion Committee</w:t>
      </w:r>
      <w:r w:rsidR="770839CC" w:rsidRPr="46233C90">
        <w:rPr>
          <w:rFonts w:ascii="Arial" w:eastAsia="Tahoma" w:hAnsi="Arial" w:cs="Arial"/>
          <w:color w:val="000000" w:themeColor="text1"/>
        </w:rPr>
        <w:t xml:space="preserve">. Based on the evaluation, the </w:t>
      </w:r>
      <w:r w:rsidR="009617FE">
        <w:rPr>
          <w:rFonts w:ascii="Arial" w:eastAsia="Tahoma" w:hAnsi="Arial" w:cs="Arial"/>
          <w:color w:val="000000" w:themeColor="text1"/>
        </w:rPr>
        <w:t>application</w:t>
      </w:r>
      <w:r w:rsidR="009617FE" w:rsidRPr="46233C90">
        <w:rPr>
          <w:rFonts w:ascii="Arial" w:eastAsia="Tahoma" w:hAnsi="Arial" w:cs="Arial"/>
          <w:color w:val="000000" w:themeColor="text1"/>
        </w:rPr>
        <w:t xml:space="preserve"> </w:t>
      </w:r>
      <w:r w:rsidR="770839CC" w:rsidRPr="46233C90">
        <w:rPr>
          <w:rFonts w:ascii="Arial" w:eastAsia="Tahoma" w:hAnsi="Arial" w:cs="Arial"/>
          <w:color w:val="000000" w:themeColor="text1"/>
        </w:rPr>
        <w:t>did not receive passing score.</w:t>
      </w:r>
    </w:p>
    <w:p w14:paraId="18059550" w14:textId="77777777" w:rsidR="006D03E0" w:rsidRPr="00136327" w:rsidRDefault="006D03E0" w:rsidP="0053450D">
      <w:pPr>
        <w:rPr>
          <w:rStyle w:val="eop"/>
          <w:rFonts w:ascii="Arial" w:hAnsi="Arial" w:cs="Arial"/>
        </w:rPr>
      </w:pPr>
    </w:p>
    <w:p w14:paraId="55E7149E" w14:textId="77777777" w:rsidR="00761B5A" w:rsidRDefault="006D03E0" w:rsidP="0053450D">
      <w:pPr>
        <w:rPr>
          <w:rStyle w:val="eop"/>
          <w:rFonts w:ascii="Arial" w:hAnsi="Arial" w:cs="Arial"/>
        </w:rPr>
      </w:pPr>
      <w:r w:rsidRPr="00136327">
        <w:rPr>
          <w:rStyle w:val="eop"/>
          <w:rFonts w:ascii="Arial" w:hAnsi="Arial" w:cs="Arial"/>
        </w:rPr>
        <w:t xml:space="preserve">Funding of proposed projects resulting from this solicitation is contingent upon the approval of these projects at a publicly noticed CEC Business Meeting and execution of a grant agreement. </w:t>
      </w:r>
    </w:p>
    <w:p w14:paraId="574ACEDB" w14:textId="77777777" w:rsidR="00830EEE" w:rsidRDefault="00830EEE" w:rsidP="0053450D">
      <w:pPr>
        <w:rPr>
          <w:rStyle w:val="eop"/>
          <w:rFonts w:ascii="Arial" w:hAnsi="Arial" w:cs="Arial"/>
        </w:rPr>
      </w:pPr>
    </w:p>
    <w:p w14:paraId="45E6D26C" w14:textId="1D0ED415" w:rsidR="006D03E0" w:rsidRPr="00136327" w:rsidRDefault="006D03E0" w:rsidP="0053450D">
      <w:pPr>
        <w:rPr>
          <w:rFonts w:ascii="Arial" w:hAnsi="Arial" w:cs="Arial"/>
        </w:rPr>
      </w:pPr>
      <w:r w:rsidRPr="00136327">
        <w:rPr>
          <w:rStyle w:val="eop"/>
          <w:rFonts w:ascii="Arial" w:hAnsi="Arial" w:cs="Arial"/>
        </w:rPr>
        <w:t xml:space="preserve">This notice is posted on the CEC’s website at: </w:t>
      </w:r>
      <w:hyperlink r:id="rId11" w:history="1">
        <w:r w:rsidR="00644BB5" w:rsidRPr="00136327">
          <w:rPr>
            <w:rStyle w:val="Hyperlink"/>
            <w:rFonts w:ascii="Arial" w:hAnsi="Arial" w:cs="Arial"/>
            <w:color w:val="auto"/>
          </w:rPr>
          <w:t>https://www.energy.ca.gov/funding-opportunities/solicitations</w:t>
        </w:r>
      </w:hyperlink>
      <w:r w:rsidR="00644BB5" w:rsidRPr="00136327">
        <w:rPr>
          <w:rFonts w:ascii="Arial" w:hAnsi="Arial" w:cs="Arial"/>
        </w:rPr>
        <w:t>.</w:t>
      </w:r>
    </w:p>
    <w:p w14:paraId="44CE5F3C" w14:textId="77777777" w:rsidR="00644BB5" w:rsidRPr="00136327" w:rsidRDefault="00644BB5" w:rsidP="0053450D">
      <w:pPr>
        <w:rPr>
          <w:rFonts w:ascii="Arial" w:hAnsi="Arial" w:cs="Arial"/>
        </w:rPr>
      </w:pPr>
    </w:p>
    <w:p w14:paraId="75185AA4" w14:textId="75FE1183" w:rsidR="00644BB5" w:rsidRPr="00136327" w:rsidRDefault="00644BB5" w:rsidP="0053450D">
      <w:pPr>
        <w:rPr>
          <w:rFonts w:ascii="Arial" w:hAnsi="Arial" w:cs="Arial"/>
        </w:rPr>
      </w:pPr>
      <w:r w:rsidRPr="00136327">
        <w:rPr>
          <w:rFonts w:ascii="Arial" w:hAnsi="Arial" w:cs="Arial"/>
        </w:rPr>
        <w:t>Questions and debriefing requests should be directed to:</w:t>
      </w:r>
    </w:p>
    <w:p w14:paraId="34E2A8D6" w14:textId="77777777" w:rsidR="00644BB5" w:rsidRPr="00136327" w:rsidRDefault="00644BB5" w:rsidP="0053450D">
      <w:pPr>
        <w:rPr>
          <w:rFonts w:ascii="Arial" w:hAnsi="Arial" w:cs="Arial"/>
        </w:rPr>
      </w:pPr>
    </w:p>
    <w:p w14:paraId="5615B22D" w14:textId="2816D6C2" w:rsidR="00644BB5" w:rsidRPr="00136327" w:rsidRDefault="6B839951" w:rsidP="00644BB5">
      <w:pPr>
        <w:jc w:val="center"/>
        <w:rPr>
          <w:rFonts w:ascii="Arial" w:hAnsi="Arial" w:cs="Arial"/>
        </w:rPr>
      </w:pPr>
      <w:r w:rsidRPr="00136327">
        <w:rPr>
          <w:rFonts w:ascii="Arial" w:hAnsi="Arial" w:cs="Arial"/>
        </w:rPr>
        <w:t>Kevyn Piper</w:t>
      </w:r>
      <w:r w:rsidR="00644BB5" w:rsidRPr="00136327">
        <w:rPr>
          <w:rFonts w:ascii="Arial" w:hAnsi="Arial" w:cs="Arial"/>
        </w:rPr>
        <w:t>, Commission Agreement Officer</w:t>
      </w:r>
    </w:p>
    <w:p w14:paraId="49DB3502" w14:textId="54BC1ECA" w:rsidR="00644BB5" w:rsidRPr="00136327" w:rsidRDefault="00644BB5" w:rsidP="00644BB5">
      <w:pPr>
        <w:jc w:val="center"/>
        <w:rPr>
          <w:rStyle w:val="eop"/>
          <w:rFonts w:ascii="Arial" w:hAnsi="Arial" w:cs="Arial"/>
        </w:rPr>
      </w:pPr>
      <w:r w:rsidRPr="00136327">
        <w:rPr>
          <w:rFonts w:ascii="Arial" w:hAnsi="Arial" w:cs="Arial"/>
        </w:rPr>
        <w:t xml:space="preserve">E-mail: </w:t>
      </w:r>
      <w:hyperlink r:id="rId12" w:history="1">
        <w:r w:rsidR="00220FC1" w:rsidRPr="007628A0">
          <w:rPr>
            <w:rStyle w:val="Hyperlink"/>
            <w:rFonts w:ascii="Arial" w:hAnsi="Arial" w:cs="Arial"/>
          </w:rPr>
          <w:t>Kevyn.Piper@energy.ca.gov</w:t>
        </w:r>
      </w:hyperlink>
    </w:p>
    <w:sectPr w:rsidR="00644BB5" w:rsidRPr="00136327" w:rsidSect="007F7A6F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24887" w14:textId="77777777" w:rsidR="007F7A6F" w:rsidRDefault="007F7A6F" w:rsidP="00F86D2B">
      <w:r>
        <w:separator/>
      </w:r>
    </w:p>
  </w:endnote>
  <w:endnote w:type="continuationSeparator" w:id="0">
    <w:p w14:paraId="4D0983F0" w14:textId="77777777" w:rsidR="007F7A6F" w:rsidRDefault="007F7A6F" w:rsidP="00F86D2B">
      <w:r>
        <w:continuationSeparator/>
      </w:r>
    </w:p>
  </w:endnote>
  <w:endnote w:type="continuationNotice" w:id="1">
    <w:p w14:paraId="79972ADE" w14:textId="77777777" w:rsidR="007F7A6F" w:rsidRDefault="007F7A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  <w:color w:val="2B579A"/>
        <w:shd w:val="clear" w:color="auto" w:fill="E6E6E6"/>
      </w:rPr>
      <w:drawing>
        <wp:inline distT="0" distB="0" distL="0" distR="0" wp14:anchorId="4CC05A24" wp14:editId="3B78DAB8">
          <wp:extent cx="7762875" cy="1033780"/>
          <wp:effectExtent l="0" t="0" r="9525" b="0"/>
          <wp:docPr id="3" name="Picture 3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C8837" w14:textId="77777777" w:rsidR="007F7A6F" w:rsidRDefault="007F7A6F" w:rsidP="00F86D2B">
      <w:r>
        <w:separator/>
      </w:r>
    </w:p>
  </w:footnote>
  <w:footnote w:type="continuationSeparator" w:id="0">
    <w:p w14:paraId="1147FAEE" w14:textId="77777777" w:rsidR="007F7A6F" w:rsidRDefault="007F7A6F" w:rsidP="00F86D2B">
      <w:r>
        <w:continuationSeparator/>
      </w:r>
    </w:p>
  </w:footnote>
  <w:footnote w:type="continuationNotice" w:id="1">
    <w:p w14:paraId="6809F4CD" w14:textId="77777777" w:rsidR="007F7A6F" w:rsidRDefault="007F7A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  <w:color w:val="2B579A"/>
        <w:shd w:val="clear" w:color="auto" w:fill="E6E6E6"/>
      </w:rPr>
      <w:drawing>
        <wp:inline distT="0" distB="0" distL="0" distR="0" wp14:anchorId="59ACF5EB" wp14:editId="2296AD99">
          <wp:extent cx="7465625" cy="978010"/>
          <wp:effectExtent l="0" t="0" r="2540" b="0"/>
          <wp:docPr id="2" name="Picture 2" descr="CEC Logo, CNR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EC Logo, CNRA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6182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482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15969"/>
    <w:rsid w:val="00022765"/>
    <w:rsid w:val="000261DE"/>
    <w:rsid w:val="00027125"/>
    <w:rsid w:val="00036953"/>
    <w:rsid w:val="0004571D"/>
    <w:rsid w:val="00050230"/>
    <w:rsid w:val="000557AC"/>
    <w:rsid w:val="0005697D"/>
    <w:rsid w:val="00063B9D"/>
    <w:rsid w:val="0009064B"/>
    <w:rsid w:val="000A6CE7"/>
    <w:rsid w:val="000C16AE"/>
    <w:rsid w:val="000E0FCB"/>
    <w:rsid w:val="000E31D6"/>
    <w:rsid w:val="0012428F"/>
    <w:rsid w:val="00136327"/>
    <w:rsid w:val="0014043C"/>
    <w:rsid w:val="0014731B"/>
    <w:rsid w:val="0019732B"/>
    <w:rsid w:val="001A7FA2"/>
    <w:rsid w:val="001C4984"/>
    <w:rsid w:val="001D2C5F"/>
    <w:rsid w:val="001D4A8B"/>
    <w:rsid w:val="001E19F3"/>
    <w:rsid w:val="001F3CF7"/>
    <w:rsid w:val="001F62F3"/>
    <w:rsid w:val="00203587"/>
    <w:rsid w:val="00220FC1"/>
    <w:rsid w:val="00223A7D"/>
    <w:rsid w:val="00235167"/>
    <w:rsid w:val="00261EF9"/>
    <w:rsid w:val="002747CF"/>
    <w:rsid w:val="002A5F7A"/>
    <w:rsid w:val="002A70E0"/>
    <w:rsid w:val="002D11A5"/>
    <w:rsid w:val="00300FB1"/>
    <w:rsid w:val="00306C82"/>
    <w:rsid w:val="003077DF"/>
    <w:rsid w:val="00371B9E"/>
    <w:rsid w:val="003920DE"/>
    <w:rsid w:val="0039474D"/>
    <w:rsid w:val="003B6CB7"/>
    <w:rsid w:val="003C3E1B"/>
    <w:rsid w:val="003E0AD6"/>
    <w:rsid w:val="003E0D2D"/>
    <w:rsid w:val="003E404F"/>
    <w:rsid w:val="00410AC7"/>
    <w:rsid w:val="00415DE9"/>
    <w:rsid w:val="00417313"/>
    <w:rsid w:val="00430151"/>
    <w:rsid w:val="00430859"/>
    <w:rsid w:val="004379A5"/>
    <w:rsid w:val="00437D5F"/>
    <w:rsid w:val="004504D5"/>
    <w:rsid w:val="00465AED"/>
    <w:rsid w:val="00466226"/>
    <w:rsid w:val="00475B35"/>
    <w:rsid w:val="00493781"/>
    <w:rsid w:val="004A1AAA"/>
    <w:rsid w:val="004A4C18"/>
    <w:rsid w:val="004B767E"/>
    <w:rsid w:val="004D128F"/>
    <w:rsid w:val="004D38E4"/>
    <w:rsid w:val="005014F5"/>
    <w:rsid w:val="005100D5"/>
    <w:rsid w:val="00510DED"/>
    <w:rsid w:val="00524EA9"/>
    <w:rsid w:val="00525E2C"/>
    <w:rsid w:val="00527817"/>
    <w:rsid w:val="0053450D"/>
    <w:rsid w:val="00534797"/>
    <w:rsid w:val="005568CA"/>
    <w:rsid w:val="005635CE"/>
    <w:rsid w:val="0056546A"/>
    <w:rsid w:val="00566D9C"/>
    <w:rsid w:val="00577D95"/>
    <w:rsid w:val="00584CEC"/>
    <w:rsid w:val="00587310"/>
    <w:rsid w:val="0059609D"/>
    <w:rsid w:val="005C0039"/>
    <w:rsid w:val="005E6FA2"/>
    <w:rsid w:val="00615C9B"/>
    <w:rsid w:val="00636A96"/>
    <w:rsid w:val="00644BB5"/>
    <w:rsid w:val="006511D6"/>
    <w:rsid w:val="00654BE4"/>
    <w:rsid w:val="00693454"/>
    <w:rsid w:val="006A57AF"/>
    <w:rsid w:val="006A5FFA"/>
    <w:rsid w:val="006B13F0"/>
    <w:rsid w:val="006D03E0"/>
    <w:rsid w:val="006D3827"/>
    <w:rsid w:val="006E146A"/>
    <w:rsid w:val="006F2396"/>
    <w:rsid w:val="007134AE"/>
    <w:rsid w:val="007211FC"/>
    <w:rsid w:val="00733B0B"/>
    <w:rsid w:val="00743D2F"/>
    <w:rsid w:val="00751C0F"/>
    <w:rsid w:val="00761B5A"/>
    <w:rsid w:val="00761F8B"/>
    <w:rsid w:val="0077265A"/>
    <w:rsid w:val="00777798"/>
    <w:rsid w:val="0078154A"/>
    <w:rsid w:val="007826FA"/>
    <w:rsid w:val="00783717"/>
    <w:rsid w:val="00785A40"/>
    <w:rsid w:val="007D545A"/>
    <w:rsid w:val="007E0D19"/>
    <w:rsid w:val="007F7A6F"/>
    <w:rsid w:val="0081533B"/>
    <w:rsid w:val="008239AA"/>
    <w:rsid w:val="00826A42"/>
    <w:rsid w:val="00830EEE"/>
    <w:rsid w:val="00846985"/>
    <w:rsid w:val="008544F4"/>
    <w:rsid w:val="00865A0B"/>
    <w:rsid w:val="00874988"/>
    <w:rsid w:val="00882B33"/>
    <w:rsid w:val="00891290"/>
    <w:rsid w:val="00891410"/>
    <w:rsid w:val="008C3CE8"/>
    <w:rsid w:val="008D12EA"/>
    <w:rsid w:val="008D3307"/>
    <w:rsid w:val="008E1433"/>
    <w:rsid w:val="008E3926"/>
    <w:rsid w:val="008E7852"/>
    <w:rsid w:val="008F73DB"/>
    <w:rsid w:val="008F7BB2"/>
    <w:rsid w:val="0090646F"/>
    <w:rsid w:val="009068E2"/>
    <w:rsid w:val="00910710"/>
    <w:rsid w:val="00924FD9"/>
    <w:rsid w:val="009343EC"/>
    <w:rsid w:val="009407F5"/>
    <w:rsid w:val="00950AF4"/>
    <w:rsid w:val="0095298B"/>
    <w:rsid w:val="009608B6"/>
    <w:rsid w:val="009617FE"/>
    <w:rsid w:val="00985CD8"/>
    <w:rsid w:val="009A09F8"/>
    <w:rsid w:val="009C5FA4"/>
    <w:rsid w:val="009D582C"/>
    <w:rsid w:val="009E6C35"/>
    <w:rsid w:val="009E754B"/>
    <w:rsid w:val="00A15FA8"/>
    <w:rsid w:val="00A17202"/>
    <w:rsid w:val="00A3280B"/>
    <w:rsid w:val="00A3384C"/>
    <w:rsid w:val="00A36CF5"/>
    <w:rsid w:val="00A47C24"/>
    <w:rsid w:val="00A73089"/>
    <w:rsid w:val="00A90D76"/>
    <w:rsid w:val="00A90DC6"/>
    <w:rsid w:val="00AA0E34"/>
    <w:rsid w:val="00AA275D"/>
    <w:rsid w:val="00AC2942"/>
    <w:rsid w:val="00AD21FC"/>
    <w:rsid w:val="00AD5870"/>
    <w:rsid w:val="00AE05B9"/>
    <w:rsid w:val="00B0080D"/>
    <w:rsid w:val="00B03AD3"/>
    <w:rsid w:val="00B225B6"/>
    <w:rsid w:val="00B2627C"/>
    <w:rsid w:val="00B72575"/>
    <w:rsid w:val="00B76458"/>
    <w:rsid w:val="00B80E72"/>
    <w:rsid w:val="00B84D31"/>
    <w:rsid w:val="00B906E9"/>
    <w:rsid w:val="00B939B1"/>
    <w:rsid w:val="00BA1317"/>
    <w:rsid w:val="00BA3F4C"/>
    <w:rsid w:val="00BB5DCD"/>
    <w:rsid w:val="00C01C97"/>
    <w:rsid w:val="00C03527"/>
    <w:rsid w:val="00C2336E"/>
    <w:rsid w:val="00C67037"/>
    <w:rsid w:val="00C75142"/>
    <w:rsid w:val="00C96BDD"/>
    <w:rsid w:val="00CA6B2B"/>
    <w:rsid w:val="00CB3A44"/>
    <w:rsid w:val="00CE1C67"/>
    <w:rsid w:val="00D32C3D"/>
    <w:rsid w:val="00D33013"/>
    <w:rsid w:val="00D431C2"/>
    <w:rsid w:val="00D435FF"/>
    <w:rsid w:val="00D43B83"/>
    <w:rsid w:val="00D60538"/>
    <w:rsid w:val="00D75B54"/>
    <w:rsid w:val="00D90088"/>
    <w:rsid w:val="00DA11E8"/>
    <w:rsid w:val="00DD042B"/>
    <w:rsid w:val="00DD10AB"/>
    <w:rsid w:val="00DE5F7A"/>
    <w:rsid w:val="00DF206A"/>
    <w:rsid w:val="00E10D30"/>
    <w:rsid w:val="00E210F6"/>
    <w:rsid w:val="00E30255"/>
    <w:rsid w:val="00E62715"/>
    <w:rsid w:val="00E76970"/>
    <w:rsid w:val="00E7713F"/>
    <w:rsid w:val="00E95AA9"/>
    <w:rsid w:val="00EA7BDE"/>
    <w:rsid w:val="00EB6888"/>
    <w:rsid w:val="00ED18F1"/>
    <w:rsid w:val="00F03154"/>
    <w:rsid w:val="00F053EC"/>
    <w:rsid w:val="00F07498"/>
    <w:rsid w:val="00F10DFF"/>
    <w:rsid w:val="00F220FC"/>
    <w:rsid w:val="00F22AD4"/>
    <w:rsid w:val="00F25918"/>
    <w:rsid w:val="00F56F3C"/>
    <w:rsid w:val="00F58332"/>
    <w:rsid w:val="00F665C5"/>
    <w:rsid w:val="00F7696E"/>
    <w:rsid w:val="00F86D2B"/>
    <w:rsid w:val="00F87A9B"/>
    <w:rsid w:val="00F90F6B"/>
    <w:rsid w:val="00F947AC"/>
    <w:rsid w:val="00F95D8D"/>
    <w:rsid w:val="00F967DF"/>
    <w:rsid w:val="00FC24B9"/>
    <w:rsid w:val="00FE5320"/>
    <w:rsid w:val="00FF19B9"/>
    <w:rsid w:val="00FF7303"/>
    <w:rsid w:val="0297C103"/>
    <w:rsid w:val="02E8DBE6"/>
    <w:rsid w:val="03734D72"/>
    <w:rsid w:val="03F18A8C"/>
    <w:rsid w:val="0739FD48"/>
    <w:rsid w:val="0980BFC9"/>
    <w:rsid w:val="0A0716E1"/>
    <w:rsid w:val="0A6D6815"/>
    <w:rsid w:val="0B9C5A50"/>
    <w:rsid w:val="0BCC8B1E"/>
    <w:rsid w:val="0CB8608B"/>
    <w:rsid w:val="0CDE3617"/>
    <w:rsid w:val="0D163A46"/>
    <w:rsid w:val="0E5430EC"/>
    <w:rsid w:val="0EB990E5"/>
    <w:rsid w:val="0F201DAC"/>
    <w:rsid w:val="0FF1594D"/>
    <w:rsid w:val="1050A3F8"/>
    <w:rsid w:val="10765865"/>
    <w:rsid w:val="1251D4D5"/>
    <w:rsid w:val="12E4D5D6"/>
    <w:rsid w:val="1434AD9F"/>
    <w:rsid w:val="1434F42F"/>
    <w:rsid w:val="1549C988"/>
    <w:rsid w:val="160238D4"/>
    <w:rsid w:val="169C22FA"/>
    <w:rsid w:val="170407E1"/>
    <w:rsid w:val="195ECE0F"/>
    <w:rsid w:val="1AF5AA82"/>
    <w:rsid w:val="1C1F3A18"/>
    <w:rsid w:val="1DC24748"/>
    <w:rsid w:val="1E363B52"/>
    <w:rsid w:val="1ED78371"/>
    <w:rsid w:val="20319798"/>
    <w:rsid w:val="2240483F"/>
    <w:rsid w:val="239C82EC"/>
    <w:rsid w:val="2407BBC1"/>
    <w:rsid w:val="252545A2"/>
    <w:rsid w:val="2560FCAC"/>
    <w:rsid w:val="25B503AF"/>
    <w:rsid w:val="29973678"/>
    <w:rsid w:val="2A374D5F"/>
    <w:rsid w:val="2BCF7C43"/>
    <w:rsid w:val="2BEB5CD0"/>
    <w:rsid w:val="2D1C3E1B"/>
    <w:rsid w:val="2D47973F"/>
    <w:rsid w:val="2D872D31"/>
    <w:rsid w:val="2E83A53B"/>
    <w:rsid w:val="2E913E51"/>
    <w:rsid w:val="2EB80AAB"/>
    <w:rsid w:val="2F22FD92"/>
    <w:rsid w:val="31641232"/>
    <w:rsid w:val="31D37746"/>
    <w:rsid w:val="3340129D"/>
    <w:rsid w:val="33CB7650"/>
    <w:rsid w:val="341112F6"/>
    <w:rsid w:val="376325B6"/>
    <w:rsid w:val="37C69D92"/>
    <w:rsid w:val="39D84856"/>
    <w:rsid w:val="3A62E70A"/>
    <w:rsid w:val="3D3D9770"/>
    <w:rsid w:val="3D972AD8"/>
    <w:rsid w:val="3DD7EA24"/>
    <w:rsid w:val="3DE294D3"/>
    <w:rsid w:val="3E66C6F5"/>
    <w:rsid w:val="406667CF"/>
    <w:rsid w:val="41927427"/>
    <w:rsid w:val="429C2237"/>
    <w:rsid w:val="43A39A96"/>
    <w:rsid w:val="45746B23"/>
    <w:rsid w:val="46233C90"/>
    <w:rsid w:val="4B05D452"/>
    <w:rsid w:val="4C1E5E94"/>
    <w:rsid w:val="4CA83217"/>
    <w:rsid w:val="4D65F738"/>
    <w:rsid w:val="4D7C6706"/>
    <w:rsid w:val="4E6316F6"/>
    <w:rsid w:val="52521B09"/>
    <w:rsid w:val="527AECEE"/>
    <w:rsid w:val="53485B7A"/>
    <w:rsid w:val="537EBC70"/>
    <w:rsid w:val="54550188"/>
    <w:rsid w:val="5489042C"/>
    <w:rsid w:val="5770E9BA"/>
    <w:rsid w:val="57B0187D"/>
    <w:rsid w:val="5825F6C8"/>
    <w:rsid w:val="584B50CF"/>
    <w:rsid w:val="5BB8EBE2"/>
    <w:rsid w:val="5BD9EC9D"/>
    <w:rsid w:val="5CEF28DE"/>
    <w:rsid w:val="5D2F3D71"/>
    <w:rsid w:val="5DF3CF73"/>
    <w:rsid w:val="60074F28"/>
    <w:rsid w:val="602FD558"/>
    <w:rsid w:val="603108AD"/>
    <w:rsid w:val="61D90AB8"/>
    <w:rsid w:val="63C3B749"/>
    <w:rsid w:val="64F4E5A8"/>
    <w:rsid w:val="65B14D97"/>
    <w:rsid w:val="67A110EA"/>
    <w:rsid w:val="67BC87E3"/>
    <w:rsid w:val="6838974B"/>
    <w:rsid w:val="68D19678"/>
    <w:rsid w:val="69D5AAF5"/>
    <w:rsid w:val="6B839951"/>
    <w:rsid w:val="6D4D4EC1"/>
    <w:rsid w:val="6DACF009"/>
    <w:rsid w:val="6FD5C76E"/>
    <w:rsid w:val="70132579"/>
    <w:rsid w:val="7033D4AF"/>
    <w:rsid w:val="72F576E6"/>
    <w:rsid w:val="73241326"/>
    <w:rsid w:val="740F1D47"/>
    <w:rsid w:val="759C28A5"/>
    <w:rsid w:val="76B164CE"/>
    <w:rsid w:val="770839CC"/>
    <w:rsid w:val="7723D97D"/>
    <w:rsid w:val="778918BC"/>
    <w:rsid w:val="78900168"/>
    <w:rsid w:val="789BFB77"/>
    <w:rsid w:val="79D84D23"/>
    <w:rsid w:val="7A945860"/>
    <w:rsid w:val="7D0C2EC9"/>
    <w:rsid w:val="7D20A652"/>
    <w:rsid w:val="7ED5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657826D4-7639-4266-80C0-752FE5226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20FC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17313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261EF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0D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0D7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evyn.Piper@energy.ca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solicitation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5685f2-c2e1-4352-89aa-3faca8eaba52">
      <Terms xmlns="http://schemas.microsoft.com/office/infopath/2007/PartnerControls"/>
    </lcf76f155ced4ddcb4097134ff3c332f>
    <TaxCatchAll xmlns="5067c814-4b34-462c-a21d-c185ff6548d2" xsi:nil="true"/>
    <Date xmlns="785685f2-c2e1-4352-89aa-3faca8eaba52" xsi:nil="true"/>
    <SharedWithUsers xmlns="5067c814-4b34-462c-a21d-c185ff6548d2">
      <UserInfo>
        <DisplayName>Irish, Cory@Energy</DisplayName>
        <AccountId>142</AccountId>
        <AccountType/>
      </UserInfo>
      <UserInfo>
        <DisplayName>Monahan, Patricia@Energy</DisplayName>
        <AccountId>88</AccountId>
        <AccountType/>
      </UserInfo>
      <UserInfo>
        <DisplayName>Vater, Michelle@Energy</DisplayName>
        <AccountId>31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8" ma:contentTypeDescription="Create a new document." ma:contentTypeScope="" ma:versionID="827d858ba6e95d61dcfb14a225713ed4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cd4d4f18febc87fe52dd5c2eafc5b776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Time" ma:internalName="Date">
      <xsd:simpleType>
        <xsd:restriction base="dms:DateTim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785685f2-c2e1-4352-89aa-3faca8eaba52"/>
    <ds:schemaRef ds:uri="5067c814-4b34-462c-a21d-c185ff6548d2"/>
  </ds:schemaRefs>
</ds:datastoreItem>
</file>

<file path=customXml/itemProps3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E4E1ED1-366B-4C33-A31B-4408793759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43</Words>
  <Characters>1960</Characters>
  <Application>Microsoft Office Word</Application>
  <DocSecurity>0</DocSecurity>
  <Lines>16</Lines>
  <Paragraphs>4</Paragraphs>
  <ScaleCrop>false</ScaleCrop>
  <Company>Wobschall Design</Company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Piper, Kevyn@Energy</cp:lastModifiedBy>
  <cp:revision>78</cp:revision>
  <cp:lastPrinted>2019-04-08T16:38:00Z</cp:lastPrinted>
  <dcterms:created xsi:type="dcterms:W3CDTF">2023-06-02T06:22:00Z</dcterms:created>
  <dcterms:modified xsi:type="dcterms:W3CDTF">2024-04-25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</Properties>
</file>